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5E509B" w14:textId="46B8A847" w:rsidR="006175A0" w:rsidRPr="002D1646" w:rsidRDefault="006175A0" w:rsidP="002D1646">
      <w:pPr>
        <w:jc w:val="both"/>
        <w:rPr>
          <w:rFonts w:ascii="Times New Roman" w:hAnsi="Times New Roman" w:cs="Times New Roman"/>
          <w:lang w:val="pl-PL"/>
        </w:rPr>
      </w:pPr>
      <w:r w:rsidRPr="002D1646">
        <w:rPr>
          <w:rFonts w:ascii="Times New Roman" w:hAnsi="Times New Roman" w:cs="Times New Roman"/>
          <w:lang w:val="pl-PL"/>
        </w:rPr>
        <w:t xml:space="preserve">Dyrektor Szkoły Doktorskiej Nauk Humanistycznych (dalej: SDNH) ogłasza konkurs na jedno miejsce </w:t>
      </w:r>
      <w:r w:rsidR="008F310A" w:rsidRPr="002D1646">
        <w:rPr>
          <w:rFonts w:ascii="Times New Roman" w:hAnsi="Times New Roman" w:cs="Times New Roman"/>
          <w:lang w:val="pl-PL"/>
        </w:rPr>
        <w:t xml:space="preserve">w programie doktorskim filozofia </w:t>
      </w:r>
      <w:r w:rsidRPr="002D1646">
        <w:rPr>
          <w:rFonts w:ascii="Times New Roman" w:hAnsi="Times New Roman" w:cs="Times New Roman"/>
          <w:lang w:val="pl-PL"/>
        </w:rPr>
        <w:t>w ramach projektu „</w:t>
      </w:r>
      <w:r w:rsidRPr="002D1646">
        <w:rPr>
          <w:rFonts w:ascii="Times New Roman" w:hAnsi="Times New Roman" w:cs="Times New Roman"/>
          <w:i/>
          <w:iCs/>
          <w:lang w:val="pl-PL"/>
        </w:rPr>
        <w:t>Rewizja dominujących klasyfikacji medycznych procedur pomocy w śmierci</w:t>
      </w:r>
      <w:r w:rsidRPr="002D1646">
        <w:rPr>
          <w:rFonts w:ascii="Times New Roman" w:hAnsi="Times New Roman" w:cs="Times New Roman"/>
          <w:lang w:val="pl-PL"/>
        </w:rPr>
        <w:t xml:space="preserve">” finansowanego ze środków Narodowego Centrum Nauki (Preludium Bis 3, kierownik: dr hab. Tomasz Żuradzki, prof. UJ). </w:t>
      </w:r>
    </w:p>
    <w:p w14:paraId="4347128A" w14:textId="77777777" w:rsidR="006175A0" w:rsidRPr="002D1646" w:rsidRDefault="006175A0" w:rsidP="006175A0">
      <w:pPr>
        <w:rPr>
          <w:rFonts w:ascii="Times New Roman" w:hAnsi="Times New Roman" w:cs="Times New Roman"/>
          <w:lang w:val="pl-PL"/>
        </w:rPr>
      </w:pPr>
    </w:p>
    <w:p w14:paraId="189F15DF" w14:textId="69F923C7" w:rsidR="006175A0" w:rsidRPr="002D1646" w:rsidRDefault="006175A0" w:rsidP="006175A0">
      <w:pPr>
        <w:rPr>
          <w:rFonts w:ascii="Times New Roman" w:hAnsi="Times New Roman" w:cs="Times New Roman"/>
          <w:b/>
          <w:bCs/>
          <w:lang w:val="pl-PL"/>
        </w:rPr>
      </w:pPr>
      <w:r w:rsidRPr="002D1646">
        <w:rPr>
          <w:rFonts w:ascii="Times New Roman" w:hAnsi="Times New Roman" w:cs="Times New Roman"/>
          <w:b/>
          <w:bCs/>
          <w:lang w:val="pl-PL"/>
        </w:rPr>
        <w:t>Formalne warunki wstępne udziału w postępowaniu rekrutacyjnym</w:t>
      </w:r>
      <w:r w:rsidR="00985157" w:rsidRPr="002D1646">
        <w:rPr>
          <w:rFonts w:ascii="Times New Roman" w:hAnsi="Times New Roman" w:cs="Times New Roman"/>
          <w:b/>
          <w:bCs/>
          <w:lang w:val="pl-PL"/>
        </w:rPr>
        <w:t xml:space="preserve">. </w:t>
      </w:r>
    </w:p>
    <w:p w14:paraId="2A16C868" w14:textId="77777777" w:rsidR="006175A0" w:rsidRPr="002D1646" w:rsidRDefault="006175A0" w:rsidP="006175A0">
      <w:pPr>
        <w:rPr>
          <w:rFonts w:ascii="Times New Roman" w:hAnsi="Times New Roman" w:cs="Times New Roman"/>
          <w:lang w:val="pl-PL"/>
        </w:rPr>
      </w:pPr>
      <w:r w:rsidRPr="002D1646">
        <w:rPr>
          <w:rFonts w:ascii="Times New Roman" w:hAnsi="Times New Roman" w:cs="Times New Roman"/>
          <w:lang w:val="pl-PL"/>
        </w:rPr>
        <w:t xml:space="preserve">O przyjęcie do szkoły doktorskiej może ubiegać się osoba posiadająca tytuł zawodowy magistra, magistra inżyniera lub równorzędny uzyskany na dowolnym kierunku oraz osoba, o której mowa w art. 186 ust. 2 ustawy. </w:t>
      </w:r>
    </w:p>
    <w:p w14:paraId="471300B1" w14:textId="77777777" w:rsidR="006175A0" w:rsidRPr="002D1646" w:rsidRDefault="006175A0" w:rsidP="006175A0">
      <w:pPr>
        <w:rPr>
          <w:rFonts w:ascii="Times New Roman" w:hAnsi="Times New Roman" w:cs="Times New Roman"/>
          <w:lang w:val="pl-PL"/>
        </w:rPr>
      </w:pPr>
    </w:p>
    <w:p w14:paraId="3F0E6802" w14:textId="191E7A6F" w:rsidR="006175A0" w:rsidRPr="002D1646" w:rsidRDefault="006175A0" w:rsidP="006175A0">
      <w:pPr>
        <w:rPr>
          <w:rFonts w:ascii="Times New Roman" w:hAnsi="Times New Roman" w:cs="Times New Roman"/>
          <w:lang w:val="pl-PL"/>
        </w:rPr>
      </w:pPr>
      <w:r w:rsidRPr="002D1646">
        <w:rPr>
          <w:rFonts w:ascii="Times New Roman" w:hAnsi="Times New Roman" w:cs="Times New Roman"/>
          <w:lang w:val="pl-PL"/>
        </w:rPr>
        <w:t>Planowany czas realizacji projektu: 01.10.2022 - 20.09.2026</w:t>
      </w:r>
    </w:p>
    <w:p w14:paraId="1ED60BA9" w14:textId="5119A61E" w:rsidR="006175A0" w:rsidRPr="002D1646" w:rsidRDefault="006175A0" w:rsidP="006175A0">
      <w:pPr>
        <w:rPr>
          <w:rFonts w:ascii="Times New Roman" w:hAnsi="Times New Roman" w:cs="Times New Roman"/>
          <w:lang w:val="pl-PL"/>
        </w:rPr>
      </w:pPr>
      <w:r w:rsidRPr="002D1646">
        <w:rPr>
          <w:rFonts w:ascii="Times New Roman" w:hAnsi="Times New Roman" w:cs="Times New Roman"/>
          <w:lang w:val="pl-PL"/>
        </w:rPr>
        <w:t>Termin ogłoszenia konkursu: 5 sierpnia 2022</w:t>
      </w:r>
    </w:p>
    <w:p w14:paraId="12379DD6" w14:textId="15EDDA4C" w:rsidR="006175A0" w:rsidRPr="002D1646" w:rsidRDefault="00985157" w:rsidP="006175A0">
      <w:pPr>
        <w:rPr>
          <w:rFonts w:ascii="Times New Roman" w:hAnsi="Times New Roman" w:cs="Times New Roman"/>
          <w:lang w:val="pl-PL"/>
        </w:rPr>
      </w:pPr>
      <w:r w:rsidRPr="002D1646">
        <w:rPr>
          <w:rFonts w:ascii="Times New Roman" w:hAnsi="Times New Roman" w:cs="Times New Roman"/>
          <w:lang w:val="pl-PL"/>
        </w:rPr>
        <w:t>Przyjęcie do szkoły doktorskiej</w:t>
      </w:r>
      <w:r w:rsidR="006175A0" w:rsidRPr="002D1646">
        <w:rPr>
          <w:rFonts w:ascii="Times New Roman" w:hAnsi="Times New Roman" w:cs="Times New Roman"/>
          <w:lang w:val="pl-PL"/>
        </w:rPr>
        <w:t>: 1 października 2022</w:t>
      </w:r>
    </w:p>
    <w:p w14:paraId="7AAED781" w14:textId="77777777" w:rsidR="006175A0" w:rsidRPr="002D1646" w:rsidRDefault="006175A0" w:rsidP="006175A0">
      <w:pPr>
        <w:rPr>
          <w:rFonts w:ascii="Times New Roman" w:hAnsi="Times New Roman" w:cs="Times New Roman"/>
          <w:lang w:val="pl-PL"/>
        </w:rPr>
      </w:pPr>
    </w:p>
    <w:p w14:paraId="208E7BFB" w14:textId="5861E773" w:rsidR="006175A0" w:rsidRPr="002D1646" w:rsidRDefault="006175A0" w:rsidP="006175A0">
      <w:pPr>
        <w:rPr>
          <w:rFonts w:ascii="Times New Roman" w:hAnsi="Times New Roman" w:cs="Times New Roman"/>
          <w:lang w:val="pl-PL"/>
        </w:rPr>
      </w:pPr>
      <w:r w:rsidRPr="002D1646">
        <w:rPr>
          <w:rFonts w:ascii="Times New Roman" w:hAnsi="Times New Roman" w:cs="Times New Roman"/>
          <w:lang w:val="pl-PL"/>
        </w:rPr>
        <w:t xml:space="preserve">W razie dodatkowych pytań oraz chęci otrzymania skróconego opisu projektu, proszę o kontakt: </w:t>
      </w:r>
      <w:hyperlink r:id="rId6" w:history="1">
        <w:r w:rsidR="002D1646" w:rsidRPr="0006733F">
          <w:rPr>
            <w:rStyle w:val="Hipercze"/>
            <w:rFonts w:ascii="Times New Roman" w:hAnsi="Times New Roman" w:cs="Times New Roman"/>
            <w:lang w:val="pl-PL"/>
          </w:rPr>
          <w:t>t.zuradzki@uj.edu.pl</w:t>
        </w:r>
      </w:hyperlink>
      <w:r w:rsidR="002D1646">
        <w:rPr>
          <w:rFonts w:ascii="Times New Roman" w:hAnsi="Times New Roman" w:cs="Times New Roman"/>
          <w:lang w:val="pl-PL"/>
        </w:rPr>
        <w:t xml:space="preserve"> </w:t>
      </w:r>
    </w:p>
    <w:p w14:paraId="7DD79B93" w14:textId="57EE9747" w:rsidR="006175A0" w:rsidRPr="002D1646" w:rsidRDefault="006175A0" w:rsidP="006175A0">
      <w:pPr>
        <w:rPr>
          <w:rFonts w:ascii="Times New Roman" w:hAnsi="Times New Roman" w:cs="Times New Roman"/>
          <w:lang w:val="pl-PL"/>
        </w:rPr>
      </w:pPr>
      <w:r w:rsidRPr="002D1646">
        <w:rPr>
          <w:rFonts w:ascii="Times New Roman" w:hAnsi="Times New Roman" w:cs="Times New Roman"/>
          <w:lang w:val="pl-PL"/>
        </w:rPr>
        <w:t xml:space="preserve">Streszczenie popularnonaukowe: </w:t>
      </w:r>
      <w:hyperlink r:id="rId7" w:history="1">
        <w:r w:rsidR="00E63A68" w:rsidRPr="002D1646">
          <w:rPr>
            <w:rStyle w:val="Hipercze"/>
            <w:rFonts w:ascii="Times New Roman" w:hAnsi="Times New Roman" w:cs="Times New Roman"/>
            <w:lang w:val="pl-PL"/>
          </w:rPr>
          <w:t>https://projekty.ncn.gov.pl/opisy/535874-pl.pdf</w:t>
        </w:r>
      </w:hyperlink>
      <w:r w:rsidR="00E63A68" w:rsidRPr="002D1646">
        <w:rPr>
          <w:rFonts w:ascii="Times New Roman" w:hAnsi="Times New Roman" w:cs="Times New Roman"/>
          <w:lang w:val="pl-PL"/>
        </w:rPr>
        <w:t xml:space="preserve"> </w:t>
      </w:r>
    </w:p>
    <w:p w14:paraId="537857F4" w14:textId="77777777" w:rsidR="006175A0" w:rsidRPr="002D1646" w:rsidRDefault="006175A0" w:rsidP="006175A0">
      <w:pPr>
        <w:rPr>
          <w:rFonts w:ascii="Times New Roman" w:hAnsi="Times New Roman" w:cs="Times New Roman"/>
          <w:lang w:val="pl-PL"/>
        </w:rPr>
      </w:pPr>
    </w:p>
    <w:p w14:paraId="6BBE3B44" w14:textId="4A95122B" w:rsidR="00DB6718" w:rsidRPr="002D1646" w:rsidRDefault="006175A0" w:rsidP="006175A0">
      <w:pPr>
        <w:rPr>
          <w:rFonts w:ascii="Times New Roman" w:hAnsi="Times New Roman" w:cs="Times New Roman"/>
          <w:lang w:val="pl-PL"/>
        </w:rPr>
      </w:pPr>
      <w:r w:rsidRPr="002D1646">
        <w:rPr>
          <w:rFonts w:ascii="Times New Roman" w:hAnsi="Times New Roman" w:cs="Times New Roman"/>
          <w:lang w:val="pl-PL"/>
        </w:rPr>
        <w:t>Wzory dokumentów dostępne są na stronie SDNH: Dokumenty do pobrania - Szkoła Doktorska Nauk Humanistycznych - Uniwersytet Jagielloński (uj.edu.pl)</w:t>
      </w:r>
    </w:p>
    <w:sectPr w:rsidR="00DB6718" w:rsidRPr="002D1646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179488" w14:textId="77777777" w:rsidR="0014766B" w:rsidRDefault="0014766B" w:rsidP="002D1646">
      <w:pPr>
        <w:spacing w:after="0" w:line="240" w:lineRule="auto"/>
      </w:pPr>
      <w:r>
        <w:separator/>
      </w:r>
    </w:p>
  </w:endnote>
  <w:endnote w:type="continuationSeparator" w:id="0">
    <w:p w14:paraId="41998A97" w14:textId="77777777" w:rsidR="0014766B" w:rsidRDefault="0014766B" w:rsidP="002D16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3A053F" w14:textId="77777777" w:rsidR="0014766B" w:rsidRDefault="0014766B" w:rsidP="002D1646">
      <w:pPr>
        <w:spacing w:after="0" w:line="240" w:lineRule="auto"/>
      </w:pPr>
      <w:r>
        <w:separator/>
      </w:r>
    </w:p>
  </w:footnote>
  <w:footnote w:type="continuationSeparator" w:id="0">
    <w:p w14:paraId="07D92A26" w14:textId="77777777" w:rsidR="0014766B" w:rsidRDefault="0014766B" w:rsidP="002D16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E73802" w14:textId="0C270772" w:rsidR="002D1646" w:rsidRDefault="002D1646">
    <w:pPr>
      <w:pStyle w:val="Nagwek"/>
    </w:pPr>
    <w:r>
      <w:rPr>
        <w:noProof/>
      </w:rPr>
      <w:drawing>
        <wp:inline distT="0" distB="0" distL="0" distR="0" wp14:anchorId="44129B22" wp14:editId="0093490B">
          <wp:extent cx="5731510" cy="950595"/>
          <wp:effectExtent l="0" t="0" r="2540" b="1905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31510" cy="9505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D204D45" w14:textId="77777777" w:rsidR="002D1646" w:rsidRDefault="002D1646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0sDAzMbYwNjA0NzVQ0lEKTi0uzszPAykwrAUAxjrREiwAAAA="/>
  </w:docVars>
  <w:rsids>
    <w:rsidRoot w:val="006175A0"/>
    <w:rsid w:val="00003DF7"/>
    <w:rsid w:val="0014766B"/>
    <w:rsid w:val="002D1646"/>
    <w:rsid w:val="00370391"/>
    <w:rsid w:val="006175A0"/>
    <w:rsid w:val="008F310A"/>
    <w:rsid w:val="00985157"/>
    <w:rsid w:val="00B67430"/>
    <w:rsid w:val="00DB6718"/>
    <w:rsid w:val="00E63A68"/>
    <w:rsid w:val="00EC6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487D5E"/>
  <w15:chartTrackingRefBased/>
  <w15:docId w15:val="{D652502C-7920-4896-AA7A-2153E2D8C3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E63A68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E63A68"/>
    <w:rPr>
      <w:color w:val="605E5C"/>
      <w:shd w:val="clear" w:color="auto" w:fill="E1DFDD"/>
    </w:rPr>
  </w:style>
  <w:style w:type="paragraph" w:styleId="Nagwek">
    <w:name w:val="header"/>
    <w:basedOn w:val="Normalny"/>
    <w:link w:val="NagwekZnak"/>
    <w:uiPriority w:val="99"/>
    <w:unhideWhenUsed/>
    <w:rsid w:val="002D16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D1646"/>
  </w:style>
  <w:style w:type="paragraph" w:styleId="Stopka">
    <w:name w:val="footer"/>
    <w:basedOn w:val="Normalny"/>
    <w:link w:val="StopkaZnak"/>
    <w:uiPriority w:val="99"/>
    <w:unhideWhenUsed/>
    <w:rsid w:val="002D16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D16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62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projekty.ncn.gov.pl/opisy/535874-pl.pdf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t.zuradzki@uj.edu.pl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4</Words>
  <Characters>1049</Characters>
  <Application>Microsoft Office Word</Application>
  <DocSecurity>0</DocSecurity>
  <Lines>8</Lines>
  <Paragraphs>2</Paragraphs>
  <ScaleCrop>false</ScaleCrop>
  <Company/>
  <LinksUpToDate>false</LinksUpToDate>
  <CharactersWithSpaces>1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sz Żuradzki</dc:creator>
  <cp:keywords/>
  <dc:description/>
  <cp:lastModifiedBy>Maria Szadkowska</cp:lastModifiedBy>
  <cp:revision>2</cp:revision>
  <dcterms:created xsi:type="dcterms:W3CDTF">2022-08-03T13:03:00Z</dcterms:created>
  <dcterms:modified xsi:type="dcterms:W3CDTF">2022-08-03T13:03:00Z</dcterms:modified>
</cp:coreProperties>
</file>